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7658"/>
      </w:tblGrid>
      <w:tr w:rsidR="00432ADE" w:rsidRPr="003705C4" w14:paraId="78B3C8CF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60DD805B" w14:textId="77777777" w:rsidR="00432ADE" w:rsidRPr="00432ADE" w:rsidRDefault="00432ADE" w:rsidP="00AB200E">
            <w:r w:rsidRPr="00432ADE">
              <w:t>ID1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2C920418" w14:textId="13D6C163" w:rsidR="00432ADE" w:rsidRPr="003C638A" w:rsidRDefault="00867B01" w:rsidP="00AB200E">
            <w:r>
              <w:t>X.XXX</w:t>
            </w:r>
          </w:p>
        </w:tc>
      </w:tr>
      <w:tr w:rsidR="00432ADE" w:rsidRPr="003705C4" w14:paraId="5C57F3C4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242BA0F7" w14:textId="0693B325" w:rsidR="00432ADE" w:rsidRPr="00432ADE" w:rsidRDefault="00432ADE" w:rsidP="00AB200E">
            <w:bookmarkStart w:id="0" w:name="SPBookmark_Title"/>
            <w:bookmarkEnd w:id="0"/>
            <w:r w:rsidRPr="00432ADE">
              <w:t>Title</w:t>
            </w:r>
            <w:r w:rsidR="00C12663">
              <w:t xml:space="preserve"> </w:t>
            </w:r>
            <w:r w:rsidRPr="00432ADE">
              <w:t>case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38CAEFA2" w14:textId="1ABCF53D" w:rsidR="00432ADE" w:rsidRPr="00432ADE" w:rsidRDefault="00432ADE" w:rsidP="00585F84">
            <w:pPr>
              <w:pStyle w:val="Titel"/>
              <w:rPr>
                <w:b w:val="0"/>
              </w:rPr>
            </w:pPr>
            <w:r w:rsidRPr="00432ADE">
              <w:t>&lt;</w:t>
            </w:r>
            <w:r w:rsidR="00C12663">
              <w:t>A</w:t>
            </w:r>
            <w:r w:rsidRPr="00432ADE">
              <w:t xml:space="preserve"> stimulating title that attracts relevant students to look further</w:t>
            </w:r>
            <w:r w:rsidR="009A5A67">
              <w:t xml:space="preserve">, </w:t>
            </w:r>
            <w:r w:rsidR="009A5A67" w:rsidRPr="006A51A9">
              <w:rPr>
                <w:color w:val="FF0000"/>
              </w:rPr>
              <w:t>maximum of two lines</w:t>
            </w:r>
            <w:r w:rsidRPr="00432ADE">
              <w:t xml:space="preserve">&gt; </w:t>
            </w:r>
          </w:p>
        </w:tc>
      </w:tr>
      <w:tr w:rsidR="00432ADE" w:rsidRPr="003705C4" w14:paraId="04769644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352F7ED8" w14:textId="689614DE" w:rsidR="00432ADE" w:rsidRPr="00432ADE" w:rsidRDefault="00432ADE" w:rsidP="00AB200E">
            <w:bookmarkStart w:id="1" w:name="SPBookmark_Commissioner"/>
            <w:bookmarkEnd w:id="1"/>
            <w:r w:rsidRPr="00432ADE">
              <w:t>C</w:t>
            </w:r>
            <w:r w:rsidR="00987EE0">
              <w:t>ase</w:t>
            </w:r>
            <w:r w:rsidR="00C12663">
              <w:t xml:space="preserve"> </w:t>
            </w:r>
            <w:r w:rsidR="00987EE0">
              <w:t>owner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7A21F9BC" w14:textId="2E956F67" w:rsidR="00432ADE" w:rsidRPr="00594175" w:rsidRDefault="00432ADE" w:rsidP="00AB200E">
            <w:r w:rsidRPr="00594175">
              <w:t>&lt;</w:t>
            </w:r>
            <w:r w:rsidR="00C12663">
              <w:t>N</w:t>
            </w:r>
            <w:r w:rsidRPr="00594175">
              <w:t>ame of the organisation&gt;</w:t>
            </w:r>
          </w:p>
        </w:tc>
      </w:tr>
      <w:tr w:rsidR="00432ADE" w:rsidRPr="003705C4" w14:paraId="211F3959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546F50A5" w14:textId="77777777" w:rsidR="00432ADE" w:rsidRPr="00432ADE" w:rsidRDefault="00432ADE" w:rsidP="00AB200E">
            <w:bookmarkStart w:id="2" w:name="SPBookmark_Description"/>
            <w:bookmarkEnd w:id="2"/>
            <w:r w:rsidRPr="00432ADE">
              <w:t>Description of the assignment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5CDF5424" w14:textId="136B212C" w:rsidR="00D253A9" w:rsidRPr="00713B3E" w:rsidRDefault="00432ADE" w:rsidP="002F38F3">
            <w:r w:rsidRPr="00713B3E">
              <w:t>&lt;</w:t>
            </w:r>
            <w:r w:rsidR="00C12663">
              <w:t>B</w:t>
            </w:r>
            <w:r w:rsidR="009A5A67" w:rsidRPr="00713B3E">
              <w:t xml:space="preserve">rief description of the assignment: </w:t>
            </w:r>
            <w:r w:rsidR="00594175" w:rsidRPr="00713B3E">
              <w:t>start with a general introduction of the problem</w:t>
            </w:r>
            <w:r w:rsidR="00434A43" w:rsidRPr="00713B3E">
              <w:t>/idea</w:t>
            </w:r>
            <w:r w:rsidR="00594175" w:rsidRPr="00713B3E">
              <w:t xml:space="preserve">, </w:t>
            </w:r>
            <w:r w:rsidR="00987EE0" w:rsidRPr="00713B3E">
              <w:t>explain what this problem</w:t>
            </w:r>
            <w:r w:rsidR="00434A43" w:rsidRPr="00713B3E">
              <w:t>/idea</w:t>
            </w:r>
            <w:r w:rsidR="00987EE0" w:rsidRPr="00713B3E">
              <w:t xml:space="preserve"> means for your organisation and indicate what you expect from the team</w:t>
            </w:r>
            <w:r w:rsidRPr="00713B3E">
              <w:t xml:space="preserve">. Describe the aim or the main </w:t>
            </w:r>
            <w:r w:rsidR="00434A43" w:rsidRPr="00713B3E">
              <w:t>(</w:t>
            </w:r>
            <w:r w:rsidRPr="00713B3E">
              <w:t>research</w:t>
            </w:r>
            <w:r w:rsidR="00434A43" w:rsidRPr="00713B3E">
              <w:t>)</w:t>
            </w:r>
            <w:r w:rsidRPr="00713B3E">
              <w:t xml:space="preserve"> question and give suggestions for sub-questions</w:t>
            </w:r>
            <w:r w:rsidR="005443F0" w:rsidRPr="00713B3E">
              <w:t>.</w:t>
            </w:r>
            <w:r w:rsidRPr="00713B3E">
              <w:t xml:space="preserve"> </w:t>
            </w:r>
            <w:r w:rsidR="005443F0" w:rsidRPr="00713B3E">
              <w:t>I</w:t>
            </w:r>
            <w:r w:rsidRPr="00713B3E">
              <w:t>nclud</w:t>
            </w:r>
            <w:r w:rsidR="005443F0" w:rsidRPr="00713B3E">
              <w:t>e these</w:t>
            </w:r>
            <w:r w:rsidRPr="00713B3E">
              <w:t xml:space="preserve"> </w:t>
            </w:r>
            <w:r w:rsidR="009A5A67" w:rsidRPr="00713B3E">
              <w:t>in the list of bullet-points below</w:t>
            </w:r>
            <w:r w:rsidRPr="00713B3E">
              <w:t xml:space="preserve">. Also, </w:t>
            </w:r>
            <w:r w:rsidR="005443F0" w:rsidRPr="00713B3E">
              <w:t xml:space="preserve">if needed, include </w:t>
            </w:r>
            <w:r w:rsidRPr="00713B3E">
              <w:t xml:space="preserve">relevant constraints </w:t>
            </w:r>
            <w:r w:rsidR="005443F0" w:rsidRPr="00713B3E">
              <w:t>(</w:t>
            </w:r>
            <w:r w:rsidR="0048151B" w:rsidRPr="00713B3E">
              <w:t>e.g.,</w:t>
            </w:r>
            <w:r w:rsidR="005443F0" w:rsidRPr="00713B3E">
              <w:t xml:space="preserve"> economic, </w:t>
            </w:r>
            <w:r w:rsidR="0048151B" w:rsidRPr="00713B3E">
              <w:t>technical,</w:t>
            </w:r>
            <w:r w:rsidR="005443F0" w:rsidRPr="00713B3E">
              <w:t xml:space="preserve"> and social feasibility)</w:t>
            </w:r>
            <w:r w:rsidRPr="00713B3E">
              <w:t>.</w:t>
            </w:r>
            <w:r w:rsidR="005443F0" w:rsidRPr="00713B3E">
              <w:t>&gt;</w:t>
            </w:r>
          </w:p>
          <w:p w14:paraId="36B9CE94" w14:textId="77777777" w:rsidR="009A5A67" w:rsidRDefault="009A5A67" w:rsidP="002F38F3">
            <w:pPr>
              <w:rPr>
                <w:u w:val="single"/>
              </w:rPr>
            </w:pPr>
          </w:p>
          <w:p w14:paraId="1136C70E" w14:textId="30EDEDF8" w:rsidR="009A5A67" w:rsidRPr="009A5A67" w:rsidRDefault="009A5A67" w:rsidP="002F38F3">
            <w:pPr>
              <w:pStyle w:val="Kop1"/>
            </w:pPr>
            <w:r w:rsidRPr="009A5A67">
              <w:t>General introduction of the problem</w:t>
            </w:r>
            <w:r w:rsidR="00086774">
              <w:t>:</w:t>
            </w:r>
          </w:p>
          <w:p w14:paraId="105E797D" w14:textId="53A97FC3" w:rsidR="00594175" w:rsidRPr="009A5A67" w:rsidRDefault="00594175" w:rsidP="002F38F3"/>
          <w:p w14:paraId="13675A99" w14:textId="77777777" w:rsidR="009A5A67" w:rsidRDefault="009A5A67" w:rsidP="002F38F3"/>
          <w:p w14:paraId="720246A9" w14:textId="34F194D0" w:rsidR="00594175" w:rsidRPr="00687862" w:rsidRDefault="009A5A67" w:rsidP="00687862">
            <w:pPr>
              <w:pStyle w:val="Kop1"/>
            </w:pPr>
            <w:bookmarkStart w:id="3" w:name="_Hlk67652743"/>
            <w:r w:rsidRPr="00585F84">
              <w:t xml:space="preserve">The ACT team is </w:t>
            </w:r>
            <w:r w:rsidR="006A51A9" w:rsidRPr="00585F84">
              <w:t xml:space="preserve">asked to </w:t>
            </w:r>
            <w:r w:rsidRPr="00585F84">
              <w:t xml:space="preserve">“investigate / design / </w:t>
            </w:r>
            <w:r w:rsidR="006A51A9" w:rsidRPr="00585F84">
              <w:t>research / advise</w:t>
            </w:r>
            <w:r w:rsidRPr="00585F84">
              <w:t>”</w:t>
            </w:r>
            <w:r w:rsidR="006A51A9" w:rsidRPr="00585F84">
              <w:t>:</w:t>
            </w:r>
            <w:bookmarkEnd w:id="3"/>
          </w:p>
          <w:p w14:paraId="5C5DADF7" w14:textId="70BFAAAF" w:rsidR="009A5A67" w:rsidRPr="009A5A67" w:rsidRDefault="009A5A67" w:rsidP="002F38F3">
            <w:pPr>
              <w:rPr>
                <w:b/>
                <w:bCs/>
              </w:rPr>
            </w:pPr>
          </w:p>
          <w:p w14:paraId="10E7BE37" w14:textId="77777777" w:rsidR="009A5A67" w:rsidRDefault="009A5A67" w:rsidP="002F38F3"/>
          <w:p w14:paraId="25790386" w14:textId="77777777" w:rsidR="009A5A67" w:rsidRPr="009A5A67" w:rsidRDefault="009A5A67" w:rsidP="002F38F3">
            <w:pPr>
              <w:pStyle w:val="Kop1"/>
            </w:pPr>
            <w:bookmarkStart w:id="4" w:name="_Hlk67652772"/>
            <w:r w:rsidRPr="009A5A67">
              <w:t>The following questions form a starting point:</w:t>
            </w:r>
          </w:p>
          <w:bookmarkEnd w:id="4"/>
          <w:p w14:paraId="6D95559F" w14:textId="420293AE" w:rsidR="009A5A67" w:rsidRDefault="002F38F3" w:rsidP="002F38F3">
            <w:pPr>
              <w:pStyle w:val="Lijstalinea"/>
              <w:numPr>
                <w:ilvl w:val="0"/>
                <w:numId w:val="8"/>
              </w:numPr>
            </w:pPr>
            <w:r>
              <w:t xml:space="preserve"> </w:t>
            </w:r>
          </w:p>
          <w:p w14:paraId="39DBE104" w14:textId="11996A3B" w:rsidR="002F38F3" w:rsidRDefault="002F38F3" w:rsidP="002F38F3">
            <w:pPr>
              <w:pStyle w:val="Lijstalinea"/>
              <w:numPr>
                <w:ilvl w:val="0"/>
                <w:numId w:val="8"/>
              </w:numPr>
            </w:pPr>
            <w:r>
              <w:t xml:space="preserve"> </w:t>
            </w:r>
          </w:p>
          <w:p w14:paraId="458D0544" w14:textId="52E483F7" w:rsidR="002F38F3" w:rsidRDefault="002F38F3" w:rsidP="002F38F3">
            <w:pPr>
              <w:pStyle w:val="Lijstalinea"/>
              <w:numPr>
                <w:ilvl w:val="0"/>
                <w:numId w:val="8"/>
              </w:numPr>
            </w:pPr>
            <w:r>
              <w:t xml:space="preserve"> </w:t>
            </w:r>
          </w:p>
          <w:p w14:paraId="23A78F79" w14:textId="6D0B5C41" w:rsidR="002F38F3" w:rsidRDefault="002F38F3" w:rsidP="002F38F3">
            <w:pPr>
              <w:pStyle w:val="Lijstalinea"/>
              <w:numPr>
                <w:ilvl w:val="0"/>
                <w:numId w:val="8"/>
              </w:numPr>
            </w:pPr>
            <w:r>
              <w:t xml:space="preserve"> </w:t>
            </w:r>
          </w:p>
          <w:p w14:paraId="67DF0B3E" w14:textId="77777777" w:rsidR="002F38F3" w:rsidRDefault="002F38F3" w:rsidP="002F38F3">
            <w:pPr>
              <w:pStyle w:val="Lijstalinea"/>
              <w:numPr>
                <w:ilvl w:val="0"/>
                <w:numId w:val="8"/>
              </w:numPr>
            </w:pPr>
          </w:p>
          <w:p w14:paraId="1502A276" w14:textId="77777777" w:rsidR="00432ADE" w:rsidRPr="00790F70" w:rsidRDefault="00432ADE" w:rsidP="002F38F3">
            <w:pPr>
              <w:rPr>
                <w:sz w:val="16"/>
                <w:szCs w:val="16"/>
              </w:rPr>
            </w:pPr>
            <w:r w:rsidRPr="00432ADE">
              <w:t xml:space="preserve"> </w:t>
            </w:r>
            <w:r w:rsidR="005443F0">
              <w:br/>
            </w:r>
            <w:r w:rsidR="005443F0" w:rsidRPr="00790F70">
              <w:rPr>
                <w:sz w:val="16"/>
                <w:szCs w:val="16"/>
              </w:rPr>
              <w:t>(</w:t>
            </w:r>
            <w:r w:rsidRPr="00790F70">
              <w:rPr>
                <w:sz w:val="16"/>
                <w:szCs w:val="16"/>
              </w:rPr>
              <w:t>size suggestion; ±175 words</w:t>
            </w:r>
            <w:r w:rsidR="005443F0" w:rsidRPr="00790F70">
              <w:rPr>
                <w:sz w:val="16"/>
                <w:szCs w:val="16"/>
              </w:rPr>
              <w:t>)</w:t>
            </w:r>
          </w:p>
        </w:tc>
      </w:tr>
      <w:tr w:rsidR="00432ADE" w:rsidRPr="003705C4" w14:paraId="036CFE38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45E7D2D0" w14:textId="77777777" w:rsidR="00432ADE" w:rsidRPr="00432ADE" w:rsidRDefault="00432ADE" w:rsidP="00AB200E">
            <w:bookmarkStart w:id="5" w:name="SPBookmark_Background"/>
            <w:bookmarkEnd w:id="5"/>
            <w:r w:rsidRPr="00432ADE">
              <w:t>Background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698F5A57" w14:textId="2DED790B" w:rsidR="005443F0" w:rsidRPr="00594175" w:rsidRDefault="00432ADE" w:rsidP="001A11F3">
            <w:r w:rsidRPr="00594175">
              <w:t>&lt;</w:t>
            </w:r>
            <w:r w:rsidR="00987EE0">
              <w:t xml:space="preserve">A </w:t>
            </w:r>
            <w:r w:rsidRPr="00594175">
              <w:t xml:space="preserve">general description of the </w:t>
            </w:r>
            <w:r w:rsidR="0007207D">
              <w:t>case</w:t>
            </w:r>
            <w:r w:rsidR="00C12663">
              <w:t xml:space="preserve"> </w:t>
            </w:r>
            <w:r w:rsidR="0007207D">
              <w:t>owner</w:t>
            </w:r>
            <w:r w:rsidR="005443F0" w:rsidRPr="00594175">
              <w:t>,</w:t>
            </w:r>
            <w:r w:rsidRPr="00594175">
              <w:t xml:space="preserve"> and </w:t>
            </w:r>
            <w:r w:rsidR="005443F0" w:rsidRPr="00594175">
              <w:t xml:space="preserve">the </w:t>
            </w:r>
            <w:r w:rsidRPr="00594175">
              <w:t xml:space="preserve">specific background </w:t>
            </w:r>
            <w:r w:rsidR="005443F0" w:rsidRPr="00594175">
              <w:t xml:space="preserve">of </w:t>
            </w:r>
            <w:r w:rsidRPr="00594175">
              <w:t>the project.</w:t>
            </w:r>
            <w:r w:rsidR="005443F0" w:rsidRPr="00594175">
              <w:t>&gt;</w:t>
            </w:r>
          </w:p>
          <w:p w14:paraId="3B89A135" w14:textId="77777777" w:rsidR="005443F0" w:rsidRPr="00594175" w:rsidRDefault="005443F0" w:rsidP="00AB200E"/>
          <w:p w14:paraId="29FA53C9" w14:textId="77777777" w:rsidR="00432ADE" w:rsidRPr="00790F70" w:rsidRDefault="005443F0" w:rsidP="00AB200E">
            <w:pPr>
              <w:rPr>
                <w:sz w:val="16"/>
                <w:szCs w:val="16"/>
              </w:rPr>
            </w:pPr>
            <w:r w:rsidRPr="00AB200E">
              <w:rPr>
                <w:sz w:val="16"/>
                <w:szCs w:val="16"/>
              </w:rPr>
              <w:t>(</w:t>
            </w:r>
            <w:r w:rsidR="00432ADE" w:rsidRPr="00AB200E">
              <w:rPr>
                <w:sz w:val="16"/>
                <w:szCs w:val="16"/>
              </w:rPr>
              <w:t>size suggestion; ±350 words)</w:t>
            </w:r>
          </w:p>
        </w:tc>
      </w:tr>
      <w:tr w:rsidR="00432ADE" w:rsidRPr="003705C4" w14:paraId="71AE0FDA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076166AA" w14:textId="77777777" w:rsidR="00432ADE" w:rsidRPr="00432ADE" w:rsidRDefault="00432ADE" w:rsidP="00687862">
            <w:bookmarkStart w:id="6" w:name="SPBookmark_Literature"/>
            <w:bookmarkEnd w:id="6"/>
            <w:r w:rsidRPr="00432ADE">
              <w:t>Literature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1FFF7E5C" w14:textId="79A8554A" w:rsidR="00674AEE" w:rsidRDefault="00432ADE" w:rsidP="001A11F3">
            <w:r>
              <w:t>&lt;</w:t>
            </w:r>
            <w:r w:rsidR="00C12663">
              <w:t>A</w:t>
            </w:r>
            <w:r>
              <w:t xml:space="preserve"> list of documents</w:t>
            </w:r>
            <w:r w:rsidRPr="00432ADE">
              <w:t xml:space="preserve"> the </w:t>
            </w:r>
            <w:r w:rsidR="0007207D">
              <w:t>case</w:t>
            </w:r>
            <w:r w:rsidR="00C12663">
              <w:t xml:space="preserve"> </w:t>
            </w:r>
            <w:r w:rsidR="0007207D">
              <w:t>owner</w:t>
            </w:r>
            <w:r w:rsidRPr="00432ADE">
              <w:t xml:space="preserve"> deems necessary </w:t>
            </w:r>
            <w:r w:rsidR="005443F0">
              <w:t xml:space="preserve">as </w:t>
            </w:r>
            <w:r w:rsidRPr="00432ADE">
              <w:t>starting material for the student</w:t>
            </w:r>
            <w:r w:rsidR="005443F0">
              <w:t>s.</w:t>
            </w:r>
            <w:r w:rsidRPr="00432ADE">
              <w:t xml:space="preserve"> </w:t>
            </w:r>
            <w:r w:rsidR="005443F0">
              <w:t>I</w:t>
            </w:r>
            <w:r w:rsidRPr="00432ADE">
              <w:t>f this includes internal materials fr</w:t>
            </w:r>
            <w:r w:rsidR="005443F0">
              <w:t>o</w:t>
            </w:r>
            <w:r w:rsidRPr="00432ADE">
              <w:t>m the organisation</w:t>
            </w:r>
            <w:r>
              <w:t>,</w:t>
            </w:r>
            <w:r w:rsidRPr="00432ADE">
              <w:t xml:space="preserve"> please make this material available to us </w:t>
            </w:r>
            <w:r w:rsidR="005443F0">
              <w:t>before the start of the project</w:t>
            </w:r>
            <w:r>
              <w:t>. The list can include websites, reports and scientific literature.</w:t>
            </w:r>
            <w:r w:rsidRPr="00432ADE">
              <w:t>&gt;</w:t>
            </w:r>
          </w:p>
          <w:p w14:paraId="49DCF024" w14:textId="2D2FFF62" w:rsidR="001A11F3" w:rsidRDefault="001A11F3" w:rsidP="001A11F3">
            <w:pPr>
              <w:pStyle w:val="Lijstalinea"/>
              <w:numPr>
                <w:ilvl w:val="0"/>
                <w:numId w:val="9"/>
              </w:numPr>
            </w:pPr>
            <w:r>
              <w:t xml:space="preserve"> </w:t>
            </w:r>
          </w:p>
          <w:p w14:paraId="256525D9" w14:textId="592E7838" w:rsidR="001A11F3" w:rsidRDefault="001A11F3" w:rsidP="001A11F3">
            <w:pPr>
              <w:pStyle w:val="Lijstalinea"/>
              <w:numPr>
                <w:ilvl w:val="0"/>
                <w:numId w:val="9"/>
              </w:numPr>
            </w:pPr>
            <w:r>
              <w:t xml:space="preserve"> </w:t>
            </w:r>
          </w:p>
          <w:p w14:paraId="66C6CFF6" w14:textId="4B5015DA" w:rsidR="001A11F3" w:rsidRDefault="001A11F3" w:rsidP="001A11F3">
            <w:pPr>
              <w:pStyle w:val="Lijstalinea"/>
              <w:numPr>
                <w:ilvl w:val="0"/>
                <w:numId w:val="9"/>
              </w:numPr>
            </w:pPr>
            <w:r>
              <w:t xml:space="preserve"> </w:t>
            </w:r>
          </w:p>
          <w:p w14:paraId="5A6321D6" w14:textId="77777777" w:rsidR="001A11F3" w:rsidRDefault="001A11F3" w:rsidP="001A11F3">
            <w:pPr>
              <w:pStyle w:val="Lijstalinea"/>
              <w:numPr>
                <w:ilvl w:val="0"/>
                <w:numId w:val="9"/>
              </w:numPr>
            </w:pPr>
          </w:p>
          <w:p w14:paraId="3EAC43B3" w14:textId="452E65AD" w:rsidR="00674AEE" w:rsidRPr="00432ADE" w:rsidRDefault="00674AEE" w:rsidP="001A11F3"/>
        </w:tc>
      </w:tr>
      <w:tr w:rsidR="00432ADE" w:rsidRPr="003705C4" w14:paraId="0D859061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3DA318A1" w14:textId="77777777" w:rsidR="00432ADE" w:rsidRPr="00432ADE" w:rsidRDefault="00432ADE" w:rsidP="00687862">
            <w:bookmarkStart w:id="7" w:name="SPBookmark_Confidential"/>
            <w:bookmarkEnd w:id="7"/>
            <w:r w:rsidRPr="00432ADE">
              <w:t>Confidential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34F4AAD6" w14:textId="0525CF5A" w:rsidR="00432ADE" w:rsidRPr="00687862" w:rsidRDefault="00432ADE" w:rsidP="00687862">
            <w:pPr>
              <w:rPr>
                <w:rStyle w:val="Zwaar"/>
              </w:rPr>
            </w:pPr>
            <w:r w:rsidRPr="00687862">
              <w:rPr>
                <w:rStyle w:val="Zwaar"/>
              </w:rPr>
              <w:t>NO/YES</w:t>
            </w:r>
          </w:p>
          <w:p w14:paraId="5990C6F3" w14:textId="019E3A6F" w:rsidR="00432ADE" w:rsidRDefault="00432ADE" w:rsidP="00687862">
            <w:r w:rsidRPr="00594175">
              <w:t>&lt;Indicate only as YES or NO, indicate YES if any restriction are set to openness of the information generated with this project</w:t>
            </w:r>
            <w:r w:rsidR="005443F0" w:rsidRPr="00594175">
              <w:t>.</w:t>
            </w:r>
            <w:r w:rsidRPr="00594175">
              <w:t xml:space="preserve"> </w:t>
            </w:r>
            <w:r w:rsidR="005443F0" w:rsidRPr="00594175">
              <w:t>P</w:t>
            </w:r>
            <w:r w:rsidRPr="00594175">
              <w:t>lease be informed that confidentiality can only be requested for closed information about your organisation</w:t>
            </w:r>
            <w:r w:rsidR="005443F0" w:rsidRPr="00594175">
              <w:t xml:space="preserve"> you provide to the students</w:t>
            </w:r>
            <w:r w:rsidRPr="00594175">
              <w:t>. Information the student collect during the project cannot be regarded</w:t>
            </w:r>
            <w:r w:rsidR="005443F0" w:rsidRPr="00594175">
              <w:t xml:space="preserve"> as</w:t>
            </w:r>
            <w:r w:rsidRPr="00594175">
              <w:t xml:space="preserve"> confidential</w:t>
            </w:r>
            <w:r w:rsidR="005443F0" w:rsidRPr="00594175">
              <w:t xml:space="preserve"> and is to</w:t>
            </w:r>
            <w:r w:rsidRPr="00594175">
              <w:t xml:space="preserve"> be regarded</w:t>
            </w:r>
            <w:r w:rsidR="005443F0" w:rsidRPr="00594175">
              <w:t xml:space="preserve"> as</w:t>
            </w:r>
            <w:r w:rsidRPr="00594175">
              <w:t xml:space="preserve"> public information.</w:t>
            </w:r>
            <w:r w:rsidR="005F68FE">
              <w:t xml:space="preserve"> For the full description of terms and conditions check our Information letter </w:t>
            </w:r>
            <w:r w:rsidR="005F68FE" w:rsidRPr="005F68FE">
              <w:t>ACT c</w:t>
            </w:r>
            <w:r w:rsidR="005F68FE">
              <w:t>ase</w:t>
            </w:r>
            <w:r w:rsidR="00C12663">
              <w:t xml:space="preserve"> </w:t>
            </w:r>
            <w:r w:rsidR="005F68FE">
              <w:t>owner.</w:t>
            </w:r>
            <w:r w:rsidR="00C12663">
              <w:t>&gt;</w:t>
            </w:r>
          </w:p>
          <w:p w14:paraId="2BB302F7" w14:textId="5FEE71CE" w:rsidR="00097618" w:rsidRPr="00594175" w:rsidRDefault="00097618" w:rsidP="00432ADE">
            <w:pPr>
              <w:pStyle w:val="Default"/>
              <w:rPr>
                <w:sz w:val="20"/>
                <w:szCs w:val="20"/>
              </w:rPr>
            </w:pPr>
          </w:p>
        </w:tc>
      </w:tr>
    </w:tbl>
    <w:p w14:paraId="7D49422E" w14:textId="60A5783D" w:rsidR="004A1A25" w:rsidRDefault="004A1A25"/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8"/>
        <w:gridCol w:w="7658"/>
      </w:tblGrid>
      <w:tr w:rsidR="00432ADE" w:rsidRPr="003705C4" w14:paraId="50C5CB58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58009A20" w14:textId="64571EE6" w:rsidR="00432ADE" w:rsidRPr="00432ADE" w:rsidRDefault="005D7A58" w:rsidP="00687862">
            <w:bookmarkStart w:id="8" w:name="_Hlk67652821"/>
            <w:r>
              <w:t>Relevant e</w:t>
            </w:r>
            <w:r w:rsidR="00432ADE" w:rsidRPr="00432ADE">
              <w:t>xpertise</w:t>
            </w:r>
            <w:r>
              <w:t xml:space="preserve"> &amp; keywords</w:t>
            </w:r>
            <w:bookmarkEnd w:id="8"/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2A25A301" w14:textId="50B60D06" w:rsidR="00432ADE" w:rsidRDefault="00432ADE" w:rsidP="00687862">
            <w:r w:rsidRPr="00432ADE">
              <w:t>&lt;</w:t>
            </w:r>
            <w:r w:rsidR="002F130B">
              <w:t>T</w:t>
            </w:r>
            <w:r w:rsidRPr="00432ADE">
              <w:t xml:space="preserve">he </w:t>
            </w:r>
            <w:r w:rsidR="0007207D">
              <w:t>case</w:t>
            </w:r>
            <w:r w:rsidR="00C12663">
              <w:t xml:space="preserve"> </w:t>
            </w:r>
            <w:r w:rsidR="0007207D">
              <w:t>owner</w:t>
            </w:r>
            <w:r w:rsidRPr="00432ADE">
              <w:t xml:space="preserve"> can indicate</w:t>
            </w:r>
            <w:r w:rsidR="0062700A">
              <w:t xml:space="preserve"> what</w:t>
            </w:r>
            <w:r w:rsidRPr="00432ADE">
              <w:t xml:space="preserve"> specific expertise </w:t>
            </w:r>
            <w:r w:rsidR="0062700A">
              <w:t>they expect to</w:t>
            </w:r>
            <w:r w:rsidRPr="00432ADE">
              <w:t xml:space="preserve"> be </w:t>
            </w:r>
            <w:r w:rsidR="002F130B">
              <w:t>required</w:t>
            </w:r>
            <w:r w:rsidR="002F130B" w:rsidRPr="00432ADE">
              <w:t xml:space="preserve"> </w:t>
            </w:r>
            <w:r w:rsidRPr="00432ADE">
              <w:t>in the project team</w:t>
            </w:r>
            <w:r w:rsidR="00097618">
              <w:t xml:space="preserve"> by filling in some relevant keywords</w:t>
            </w:r>
            <w:r w:rsidR="002F130B">
              <w:t>.</w:t>
            </w:r>
            <w:r w:rsidRPr="00432ADE">
              <w:t xml:space="preserve"> </w:t>
            </w:r>
            <w:r w:rsidR="002F130B">
              <w:t>T</w:t>
            </w:r>
            <w:r w:rsidRPr="00432ADE">
              <w:t xml:space="preserve">he </w:t>
            </w:r>
            <w:r w:rsidRPr="00432ADE">
              <w:lastRenderedPageBreak/>
              <w:t xml:space="preserve">coordinator will </w:t>
            </w:r>
            <w:r w:rsidR="0062700A">
              <w:t>translate this to</w:t>
            </w:r>
            <w:r w:rsidR="0062700A" w:rsidRPr="00432ADE">
              <w:t xml:space="preserve"> </w:t>
            </w:r>
            <w:r w:rsidR="0062700A">
              <w:t xml:space="preserve">specific WUR </w:t>
            </w:r>
            <w:r w:rsidRPr="00432ADE">
              <w:t xml:space="preserve">studies </w:t>
            </w:r>
            <w:r w:rsidR="0062700A">
              <w:t>as a guide for students when they select projects.</w:t>
            </w:r>
            <w:r w:rsidRPr="00432ADE">
              <w:t>&gt;</w:t>
            </w:r>
          </w:p>
          <w:p w14:paraId="59500778" w14:textId="77777777" w:rsidR="00EF2715" w:rsidRDefault="00EF2715" w:rsidP="00687862"/>
          <w:p w14:paraId="0C5AE521" w14:textId="20587D63" w:rsidR="00687862" w:rsidRDefault="00097618" w:rsidP="00687862">
            <w:r>
              <w:t>Relevant k</w:t>
            </w:r>
            <w:r w:rsidR="005D7A58">
              <w:t>eywords</w:t>
            </w:r>
            <w:r>
              <w:t xml:space="preserve"> are</w:t>
            </w:r>
            <w:r w:rsidR="005D7A58">
              <w:t>:</w:t>
            </w:r>
          </w:p>
          <w:p w14:paraId="7DCF035F" w14:textId="273E6AF0" w:rsidR="00687862" w:rsidRDefault="00687862" w:rsidP="00687862">
            <w:pPr>
              <w:pStyle w:val="Lijstalinea"/>
              <w:numPr>
                <w:ilvl w:val="0"/>
                <w:numId w:val="12"/>
              </w:numPr>
            </w:pPr>
            <w:r>
              <w:t xml:space="preserve"> </w:t>
            </w:r>
          </w:p>
          <w:p w14:paraId="20994385" w14:textId="0ACC4902" w:rsidR="00687862" w:rsidRDefault="00687862" w:rsidP="00687862">
            <w:pPr>
              <w:pStyle w:val="Lijstalinea"/>
              <w:numPr>
                <w:ilvl w:val="0"/>
                <w:numId w:val="12"/>
              </w:numPr>
            </w:pPr>
            <w:r>
              <w:t xml:space="preserve"> </w:t>
            </w:r>
          </w:p>
          <w:p w14:paraId="5A1978C3" w14:textId="4F58DCDA" w:rsidR="00687862" w:rsidRDefault="00687862" w:rsidP="00687862">
            <w:pPr>
              <w:pStyle w:val="Lijstalinea"/>
              <w:numPr>
                <w:ilvl w:val="0"/>
                <w:numId w:val="12"/>
              </w:numPr>
            </w:pPr>
            <w:r>
              <w:t xml:space="preserve"> </w:t>
            </w:r>
          </w:p>
          <w:p w14:paraId="1F1D73F5" w14:textId="77777777" w:rsidR="00687862" w:rsidRPr="00687862" w:rsidRDefault="00687862" w:rsidP="00687862">
            <w:pPr>
              <w:pStyle w:val="Lijstalinea"/>
              <w:numPr>
                <w:ilvl w:val="0"/>
                <w:numId w:val="12"/>
              </w:numPr>
            </w:pPr>
          </w:p>
          <w:p w14:paraId="1E135FD1" w14:textId="011507E0" w:rsidR="005D7A58" w:rsidRDefault="005D7A58" w:rsidP="00097618">
            <w:pPr>
              <w:pStyle w:val="Default"/>
              <w:rPr>
                <w:sz w:val="20"/>
                <w:szCs w:val="20"/>
              </w:rPr>
            </w:pPr>
          </w:p>
          <w:p w14:paraId="1EDBC763" w14:textId="7BC99DCD" w:rsidR="00097618" w:rsidRDefault="004A1A25" w:rsidP="00687862">
            <w:r>
              <w:t>S</w:t>
            </w:r>
            <w:r w:rsidR="00097618">
              <w:t xml:space="preserve">uggested Master programs are (to be assigned by coordinator SBE): </w:t>
            </w:r>
          </w:p>
          <w:p w14:paraId="00B7BA56" w14:textId="555B2DD1" w:rsidR="00687862" w:rsidRDefault="00687862" w:rsidP="00687862">
            <w:pPr>
              <w:pStyle w:val="Lijstalinea"/>
              <w:numPr>
                <w:ilvl w:val="0"/>
                <w:numId w:val="13"/>
              </w:numPr>
            </w:pPr>
            <w:r>
              <w:t xml:space="preserve"> </w:t>
            </w:r>
          </w:p>
          <w:p w14:paraId="25F98FB5" w14:textId="2426E2CE" w:rsidR="00687862" w:rsidRDefault="00687862" w:rsidP="00687862">
            <w:pPr>
              <w:pStyle w:val="Lijstalinea"/>
              <w:numPr>
                <w:ilvl w:val="0"/>
                <w:numId w:val="13"/>
              </w:numPr>
            </w:pPr>
            <w:r>
              <w:t xml:space="preserve"> </w:t>
            </w:r>
          </w:p>
          <w:p w14:paraId="02D7B11C" w14:textId="7CAC60B0" w:rsidR="00687862" w:rsidRDefault="00687862" w:rsidP="00687862">
            <w:pPr>
              <w:pStyle w:val="Lijstalinea"/>
              <w:numPr>
                <w:ilvl w:val="0"/>
                <w:numId w:val="13"/>
              </w:numPr>
            </w:pPr>
            <w:r>
              <w:t xml:space="preserve"> </w:t>
            </w:r>
          </w:p>
          <w:p w14:paraId="7C063D24" w14:textId="27F5D176" w:rsidR="00687862" w:rsidRDefault="00687862" w:rsidP="00687862">
            <w:pPr>
              <w:pStyle w:val="Lijstalinea"/>
              <w:numPr>
                <w:ilvl w:val="0"/>
                <w:numId w:val="13"/>
              </w:numPr>
            </w:pPr>
            <w:r>
              <w:t xml:space="preserve"> </w:t>
            </w:r>
          </w:p>
          <w:p w14:paraId="1C715DF5" w14:textId="442E3B6C" w:rsidR="00687862" w:rsidRPr="005D7A58" w:rsidRDefault="00687862" w:rsidP="00687862">
            <w:pPr>
              <w:pStyle w:val="Lijstalinea"/>
              <w:numPr>
                <w:ilvl w:val="0"/>
                <w:numId w:val="13"/>
              </w:numPr>
            </w:pPr>
            <w:r>
              <w:t xml:space="preserve"> </w:t>
            </w:r>
          </w:p>
          <w:p w14:paraId="684F99A2" w14:textId="77777777" w:rsidR="00790F70" w:rsidRPr="00432ADE" w:rsidRDefault="00790F70" w:rsidP="00432ADE">
            <w:pPr>
              <w:pStyle w:val="Default"/>
              <w:rPr>
                <w:sz w:val="20"/>
                <w:szCs w:val="20"/>
              </w:rPr>
            </w:pPr>
          </w:p>
        </w:tc>
      </w:tr>
      <w:tr w:rsidR="00432ADE" w:rsidRPr="00432ADE" w14:paraId="0092ADD5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4F16D399" w14:textId="4361720C" w:rsidR="00432ADE" w:rsidRPr="00432ADE" w:rsidRDefault="0007207D" w:rsidP="00687862">
            <w:bookmarkStart w:id="9" w:name="SPBookmark_Commissioner2"/>
            <w:bookmarkEnd w:id="9"/>
            <w:r>
              <w:lastRenderedPageBreak/>
              <w:t>Case</w:t>
            </w:r>
            <w:r w:rsidR="00C12663">
              <w:t xml:space="preserve"> </w:t>
            </w:r>
            <w:r>
              <w:t>owner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39C06C40" w14:textId="77777777" w:rsidR="00432ADE" w:rsidRPr="00687862" w:rsidRDefault="00432ADE" w:rsidP="00687862">
            <w:pPr>
              <w:pStyle w:val="Kop1"/>
              <w:rPr>
                <w:rStyle w:val="Zwaar"/>
                <w:b/>
                <w:bCs w:val="0"/>
              </w:rPr>
            </w:pPr>
            <w:r w:rsidRPr="00687862">
              <w:rPr>
                <w:rStyle w:val="Zwaar"/>
                <w:b/>
                <w:bCs w:val="0"/>
              </w:rPr>
              <w:t>&lt;Name of the organisation&gt;</w:t>
            </w:r>
          </w:p>
          <w:p w14:paraId="26059AA9" w14:textId="77777777" w:rsidR="00432ADE" w:rsidRDefault="00432ADE" w:rsidP="00687862">
            <w:r>
              <w:t>&lt;Postal address of the organisation&gt;</w:t>
            </w:r>
          </w:p>
          <w:p w14:paraId="400AFCD7" w14:textId="77777777" w:rsidR="00432ADE" w:rsidRPr="00432ADE" w:rsidRDefault="00432ADE" w:rsidP="00687862">
            <w:r w:rsidRPr="00432ADE">
              <w:t> </w:t>
            </w:r>
            <w:r w:rsidRPr="00432ADE">
              <w:br/>
            </w:r>
            <w:r w:rsidRPr="00432ADE">
              <w:rPr>
                <w:i/>
              </w:rPr>
              <w:t>Contact person:</w:t>
            </w:r>
            <w:r w:rsidRPr="00432ADE">
              <w:br/>
            </w:r>
            <w:r>
              <w:t>&lt;name, function&gt;</w:t>
            </w:r>
            <w:r w:rsidRPr="00432ADE">
              <w:br/>
              <w:t xml:space="preserve">T: </w:t>
            </w:r>
            <w:r w:rsidRPr="00432ADE">
              <w:br/>
              <w:t xml:space="preserve">E: </w:t>
            </w:r>
            <w:hyperlink r:id="rId8" w:tgtFrame="_blank" w:history="1"/>
          </w:p>
        </w:tc>
      </w:tr>
      <w:tr w:rsidR="00432ADE" w:rsidRPr="003705C4" w14:paraId="2617D7D1" w14:textId="77777777" w:rsidTr="00687862">
        <w:trPr>
          <w:trHeight w:val="264"/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1623832C" w14:textId="1F6714D3" w:rsidR="00432ADE" w:rsidRPr="00432ADE" w:rsidRDefault="006405A2" w:rsidP="00687862">
            <w:bookmarkStart w:id="10" w:name="SPBookmark_case_x002d_recruiter"/>
            <w:bookmarkEnd w:id="10"/>
            <w:r>
              <w:t>C</w:t>
            </w:r>
            <w:r w:rsidR="00432ADE" w:rsidRPr="00432ADE">
              <w:t>ase</w:t>
            </w:r>
            <w:r w:rsidR="00C12663">
              <w:t xml:space="preserve"> </w:t>
            </w:r>
            <w:r w:rsidR="00432ADE" w:rsidRPr="00432ADE">
              <w:t>recruiter</w:t>
            </w:r>
            <w:r w:rsidR="00687862">
              <w:t xml:space="preserve"> email 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</w:tcPr>
          <w:p w14:paraId="6B6BEAB3" w14:textId="7E458F6A" w:rsidR="00432ADE" w:rsidRPr="006405A2" w:rsidRDefault="00867B01" w:rsidP="00687862">
            <w:hyperlink r:id="rId9" w:history="1">
              <w:r w:rsidR="00687862" w:rsidRPr="00F16C10">
                <w:rPr>
                  <w:rStyle w:val="Hyperlink"/>
                </w:rPr>
                <w:t>sbe@wur.nl</w:t>
              </w:r>
            </w:hyperlink>
            <w:r w:rsidR="00687862">
              <w:t xml:space="preserve"> </w:t>
            </w:r>
          </w:p>
        </w:tc>
      </w:tr>
      <w:tr w:rsidR="00687862" w:rsidRPr="003705C4" w14:paraId="7E6B7E9D" w14:textId="77777777" w:rsidTr="00687862">
        <w:trPr>
          <w:trHeight w:val="264"/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</w:tcPr>
          <w:p w14:paraId="157F6ACF" w14:textId="1D684400" w:rsidR="00687862" w:rsidRDefault="00687862" w:rsidP="00687862">
            <w:r>
              <w:t>Case recruiter name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</w:tcPr>
          <w:p w14:paraId="54313282" w14:textId="5509256F" w:rsidR="00687862" w:rsidRDefault="00687862" w:rsidP="00687862">
            <w:r>
              <w:t>&lt;given name&gt;</w:t>
            </w:r>
          </w:p>
        </w:tc>
      </w:tr>
      <w:tr w:rsidR="00432ADE" w:rsidRPr="003705C4" w14:paraId="1FC781D8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7BBF35AE" w14:textId="77777777" w:rsidR="00432ADE" w:rsidRPr="00432ADE" w:rsidRDefault="00432ADE" w:rsidP="00687862">
            <w:bookmarkStart w:id="11" w:name="SPBookmark_expert"/>
            <w:bookmarkEnd w:id="11"/>
            <w:r w:rsidRPr="00432ADE">
              <w:t>Academic advisor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717B3C5C" w14:textId="76AC89D5" w:rsidR="00432ADE" w:rsidRPr="006405A2" w:rsidRDefault="00594175" w:rsidP="00687862">
            <w:r w:rsidRPr="006405A2">
              <w:t>To be assigned</w:t>
            </w:r>
            <w:r w:rsidR="00687862">
              <w:t>.</w:t>
            </w:r>
          </w:p>
        </w:tc>
      </w:tr>
      <w:tr w:rsidR="00432ADE" w:rsidRPr="003705C4" w14:paraId="3C6BDC16" w14:textId="77777777" w:rsidTr="004A1A25">
        <w:trPr>
          <w:tblCellSpacing w:w="0" w:type="dxa"/>
        </w:trPr>
        <w:tc>
          <w:tcPr>
            <w:tcW w:w="2808" w:type="dxa"/>
            <w:tcBorders>
              <w:top w:val="single" w:sz="6" w:space="0" w:color="D8D8D8"/>
            </w:tcBorders>
            <w:noWrap/>
            <w:tcMar>
              <w:top w:w="45" w:type="dxa"/>
              <w:left w:w="0" w:type="dxa"/>
              <w:bottom w:w="90" w:type="dxa"/>
              <w:right w:w="120" w:type="dxa"/>
            </w:tcMar>
            <w:hideMark/>
          </w:tcPr>
          <w:p w14:paraId="43CD0F04" w14:textId="7BC1DB80" w:rsidR="00432ADE" w:rsidRPr="00432ADE" w:rsidRDefault="00432ADE" w:rsidP="00687862">
            <w:bookmarkStart w:id="12" w:name="SPBookmark_Period_x002d_"/>
            <w:bookmarkEnd w:id="12"/>
            <w:r w:rsidRPr="00432ADE">
              <w:t>Period</w:t>
            </w:r>
            <w:r w:rsidR="00C12663">
              <w:t xml:space="preserve"> </w:t>
            </w:r>
            <w:r w:rsidRPr="00432ADE">
              <w:t>available</w:t>
            </w:r>
          </w:p>
        </w:tc>
        <w:tc>
          <w:tcPr>
            <w:tcW w:w="7658" w:type="dxa"/>
            <w:tcBorders>
              <w:top w:val="single" w:sz="6" w:space="0" w:color="D8D8D8"/>
            </w:tcBorders>
            <w:shd w:val="clear" w:color="auto" w:fill="F6F6F6"/>
            <w:tcMar>
              <w:top w:w="45" w:type="dxa"/>
              <w:left w:w="90" w:type="dxa"/>
              <w:bottom w:w="60" w:type="dxa"/>
              <w:right w:w="90" w:type="dxa"/>
            </w:tcMar>
            <w:hideMark/>
          </w:tcPr>
          <w:p w14:paraId="2CC5D43C" w14:textId="433E3B1B" w:rsidR="00432ADE" w:rsidRPr="006405A2" w:rsidRDefault="00867B01" w:rsidP="00687862">
            <w:r>
              <w:t>YY/YY-P</w:t>
            </w:r>
          </w:p>
        </w:tc>
      </w:tr>
    </w:tbl>
    <w:p w14:paraId="10E70D1D" w14:textId="77777777" w:rsidR="00725E8A" w:rsidRDefault="00725E8A"/>
    <w:sectPr w:rsidR="00725E8A" w:rsidSect="00432AD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24ED21" w14:textId="77777777" w:rsidR="00432ADE" w:rsidRDefault="00432ADE" w:rsidP="00432ADE">
      <w:r>
        <w:separator/>
      </w:r>
    </w:p>
  </w:endnote>
  <w:endnote w:type="continuationSeparator" w:id="0">
    <w:p w14:paraId="03606ED4" w14:textId="77777777" w:rsidR="00432ADE" w:rsidRDefault="00432ADE" w:rsidP="00432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69ED2" w14:textId="77777777" w:rsidR="00432ADE" w:rsidRDefault="00432ADE" w:rsidP="00432ADE">
      <w:r>
        <w:separator/>
      </w:r>
    </w:p>
  </w:footnote>
  <w:footnote w:type="continuationSeparator" w:id="0">
    <w:p w14:paraId="1A286289" w14:textId="77777777" w:rsidR="00432ADE" w:rsidRDefault="00432ADE" w:rsidP="00432A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64D42" w14:textId="0ED49947" w:rsidR="00432ADE" w:rsidRDefault="00432ADE" w:rsidP="00432ADE">
    <w:pPr>
      <w:pStyle w:val="Default"/>
      <w:rPr>
        <w:sz w:val="20"/>
        <w:szCs w:val="20"/>
      </w:rPr>
    </w:pPr>
    <w:r>
      <w:rPr>
        <w:b/>
        <w:bCs/>
        <w:sz w:val="20"/>
        <w:szCs w:val="20"/>
      </w:rPr>
      <w:t xml:space="preserve">Form for submission of assignments in English </w:t>
    </w:r>
    <w:r>
      <w:rPr>
        <w:b/>
        <w:bCs/>
        <w:sz w:val="20"/>
        <w:szCs w:val="20"/>
      </w:rPr>
      <w:br/>
    </w:r>
    <w:r>
      <w:rPr>
        <w:b/>
        <w:bCs/>
        <w:sz w:val="20"/>
        <w:szCs w:val="20"/>
      </w:rPr>
      <w:br/>
    </w:r>
    <w:r>
      <w:rPr>
        <w:sz w:val="20"/>
        <w:szCs w:val="20"/>
      </w:rPr>
      <w:t xml:space="preserve">If this is the first time you submit a project to ACT please also read the information for </w:t>
    </w:r>
    <w:r w:rsidR="0007207D">
      <w:rPr>
        <w:sz w:val="20"/>
        <w:szCs w:val="20"/>
      </w:rPr>
      <w:t>case</w:t>
    </w:r>
    <w:r w:rsidR="00C12663">
      <w:rPr>
        <w:sz w:val="20"/>
        <w:szCs w:val="20"/>
      </w:rPr>
      <w:t xml:space="preserve"> </w:t>
    </w:r>
    <w:r w:rsidR="0007207D">
      <w:rPr>
        <w:sz w:val="20"/>
        <w:szCs w:val="20"/>
      </w:rPr>
      <w:t xml:space="preserve">owners </w:t>
    </w:r>
    <w:r>
      <w:rPr>
        <w:sz w:val="20"/>
        <w:szCs w:val="20"/>
      </w:rPr>
      <w:t>on our website (www.wageningenur.nl/act) as this provides details on the setting, what can be expected, which type of projects we can execute and what the involved project costs are.</w:t>
    </w:r>
  </w:p>
  <w:p w14:paraId="557E7FF8" w14:textId="77777777" w:rsidR="00432ADE" w:rsidRPr="00432ADE" w:rsidRDefault="00432ADE" w:rsidP="00432ADE">
    <w:pPr>
      <w:pStyle w:val="Default"/>
      <w:rPr>
        <w:sz w:val="20"/>
        <w:szCs w:val="20"/>
      </w:rPr>
    </w:pPr>
  </w:p>
  <w:p w14:paraId="71002043" w14:textId="77777777" w:rsidR="00432ADE" w:rsidRDefault="00432AD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01626"/>
    <w:multiLevelType w:val="hybridMultilevel"/>
    <w:tmpl w:val="60D65518"/>
    <w:lvl w:ilvl="0" w:tplc="B5728890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C6D77"/>
    <w:multiLevelType w:val="multilevel"/>
    <w:tmpl w:val="64300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090399"/>
    <w:multiLevelType w:val="multilevel"/>
    <w:tmpl w:val="43186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7E099F"/>
    <w:multiLevelType w:val="hybridMultilevel"/>
    <w:tmpl w:val="59963FF2"/>
    <w:lvl w:ilvl="0" w:tplc="0242EE4C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C32E0"/>
    <w:multiLevelType w:val="hybridMultilevel"/>
    <w:tmpl w:val="4ADAF6AE"/>
    <w:lvl w:ilvl="0" w:tplc="3E5A62D6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344FD"/>
    <w:multiLevelType w:val="hybridMultilevel"/>
    <w:tmpl w:val="82BE370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E465A"/>
    <w:multiLevelType w:val="hybridMultilevel"/>
    <w:tmpl w:val="4FA6211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0A1FCA"/>
    <w:multiLevelType w:val="hybridMultilevel"/>
    <w:tmpl w:val="F2DC9E74"/>
    <w:lvl w:ilvl="0" w:tplc="FCBEAE22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3A2855"/>
    <w:multiLevelType w:val="hybridMultilevel"/>
    <w:tmpl w:val="CDD61C3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1E7035"/>
    <w:multiLevelType w:val="hybridMultilevel"/>
    <w:tmpl w:val="E8742E5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D878FF"/>
    <w:multiLevelType w:val="hybridMultilevel"/>
    <w:tmpl w:val="39CEE86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FA435F"/>
    <w:multiLevelType w:val="hybridMultilevel"/>
    <w:tmpl w:val="79D0C6C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910C4"/>
    <w:multiLevelType w:val="hybridMultilevel"/>
    <w:tmpl w:val="84D6A76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12"/>
  </w:num>
  <w:num w:numId="7">
    <w:abstractNumId w:val="0"/>
  </w:num>
  <w:num w:numId="8">
    <w:abstractNumId w:val="8"/>
  </w:num>
  <w:num w:numId="9">
    <w:abstractNumId w:val="6"/>
  </w:num>
  <w:num w:numId="10">
    <w:abstractNumId w:val="11"/>
  </w:num>
  <w:num w:numId="11">
    <w:abstractNumId w:val="7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DAxNDA3MjYzM7ZU0lEKTi0uzszPAykwrAUA7QiwdCwAAAA="/>
  </w:docVars>
  <w:rsids>
    <w:rsidRoot w:val="00432ADE"/>
    <w:rsid w:val="000410F5"/>
    <w:rsid w:val="0007207D"/>
    <w:rsid w:val="00086774"/>
    <w:rsid w:val="00097618"/>
    <w:rsid w:val="000A43AD"/>
    <w:rsid w:val="001A11F3"/>
    <w:rsid w:val="00202DCA"/>
    <w:rsid w:val="002A0F7D"/>
    <w:rsid w:val="002F130B"/>
    <w:rsid w:val="002F38F3"/>
    <w:rsid w:val="003C638A"/>
    <w:rsid w:val="00432ADE"/>
    <w:rsid w:val="00434A43"/>
    <w:rsid w:val="0048151B"/>
    <w:rsid w:val="004A1A25"/>
    <w:rsid w:val="005443F0"/>
    <w:rsid w:val="00551B51"/>
    <w:rsid w:val="00585F84"/>
    <w:rsid w:val="00594175"/>
    <w:rsid w:val="005D7A58"/>
    <w:rsid w:val="005F68FE"/>
    <w:rsid w:val="0062700A"/>
    <w:rsid w:val="006405A2"/>
    <w:rsid w:val="00674AEE"/>
    <w:rsid w:val="00687862"/>
    <w:rsid w:val="006A51A9"/>
    <w:rsid w:val="00713B3E"/>
    <w:rsid w:val="00725E8A"/>
    <w:rsid w:val="00751948"/>
    <w:rsid w:val="00790F70"/>
    <w:rsid w:val="00867B01"/>
    <w:rsid w:val="008A5115"/>
    <w:rsid w:val="008A5B7A"/>
    <w:rsid w:val="008D2899"/>
    <w:rsid w:val="00987EE0"/>
    <w:rsid w:val="009A5A67"/>
    <w:rsid w:val="00A67B84"/>
    <w:rsid w:val="00A82AA4"/>
    <w:rsid w:val="00AB200E"/>
    <w:rsid w:val="00C12663"/>
    <w:rsid w:val="00CB408D"/>
    <w:rsid w:val="00CC370C"/>
    <w:rsid w:val="00D253A9"/>
    <w:rsid w:val="00EF2715"/>
    <w:rsid w:val="00FE08F8"/>
    <w:rsid w:val="00FE7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CCE344"/>
  <w15:chartTrackingRefBased/>
  <w15:docId w15:val="{E25ECD12-4CF8-43FC-83CF-D6A793FF2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17"/>
        <w:szCs w:val="22"/>
        <w:lang w:val="nl-NL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253A9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585F84"/>
    <w:pPr>
      <w:keepNext/>
      <w:keepLines/>
      <w:outlineLvl w:val="0"/>
    </w:pPr>
    <w:rPr>
      <w:rFonts w:eastAsiaTheme="majorEastAsia" w:cstheme="majorBidi"/>
      <w:b/>
      <w:color w:val="000000" w:themeColor="text1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Default">
    <w:name w:val="Default"/>
    <w:rsid w:val="00432ADE"/>
    <w:pPr>
      <w:autoSpaceDE w:val="0"/>
      <w:autoSpaceDN w:val="0"/>
      <w:adjustRightInd w:val="0"/>
      <w:spacing w:after="0" w:line="240" w:lineRule="auto"/>
    </w:pPr>
    <w:rPr>
      <w:rFonts w:eastAsia="Times New Roman" w:cs="Verdana"/>
      <w:color w:val="000000"/>
      <w:sz w:val="24"/>
      <w:szCs w:val="24"/>
      <w:lang w:val="en-GB" w:eastAsia="en-GB"/>
    </w:rPr>
  </w:style>
  <w:style w:type="paragraph" w:styleId="Koptekst">
    <w:name w:val="header"/>
    <w:basedOn w:val="Standaard"/>
    <w:link w:val="KoptekstChar"/>
    <w:uiPriority w:val="99"/>
    <w:unhideWhenUsed/>
    <w:rsid w:val="00432ADE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432AD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Voettekst">
    <w:name w:val="footer"/>
    <w:basedOn w:val="Standaard"/>
    <w:link w:val="VoettekstChar"/>
    <w:uiPriority w:val="99"/>
    <w:unhideWhenUsed/>
    <w:rsid w:val="00432ADE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432AD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A5A67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A5A67"/>
    <w:rPr>
      <w:rFonts w:ascii="Segoe UI" w:eastAsia="Times New Roman" w:hAnsi="Segoe UI" w:cs="Segoe UI"/>
      <w:sz w:val="18"/>
      <w:szCs w:val="18"/>
      <w:lang w:val="en-US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59417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94175"/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9417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94175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94175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Hyperlink">
    <w:name w:val="Hyperlink"/>
    <w:basedOn w:val="Standaardalinea-lettertype"/>
    <w:uiPriority w:val="99"/>
    <w:unhideWhenUsed/>
    <w:rsid w:val="00594175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594175"/>
    <w:rPr>
      <w:color w:val="605E5C"/>
      <w:shd w:val="clear" w:color="auto" w:fill="E1DFDD"/>
    </w:rPr>
  </w:style>
  <w:style w:type="paragraph" w:styleId="Geenafstand">
    <w:name w:val="No Spacing"/>
    <w:uiPriority w:val="1"/>
    <w:qFormat/>
    <w:rsid w:val="00D253A9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Kop1Char">
    <w:name w:val="Kop 1 Char"/>
    <w:basedOn w:val="Standaardalinea-lettertype"/>
    <w:link w:val="Kop1"/>
    <w:uiPriority w:val="9"/>
    <w:rsid w:val="00585F84"/>
    <w:rPr>
      <w:rFonts w:eastAsiaTheme="majorEastAsia" w:cstheme="majorBidi"/>
      <w:b/>
      <w:color w:val="000000" w:themeColor="text1"/>
      <w:sz w:val="20"/>
      <w:szCs w:val="32"/>
      <w:lang w:val="en-US"/>
    </w:rPr>
  </w:style>
  <w:style w:type="paragraph" w:styleId="Titel">
    <w:name w:val="Title"/>
    <w:basedOn w:val="Standaard"/>
    <w:next w:val="Standaard"/>
    <w:link w:val="TitelChar"/>
    <w:uiPriority w:val="10"/>
    <w:qFormat/>
    <w:rsid w:val="00585F84"/>
    <w:pPr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585F84"/>
    <w:rPr>
      <w:rFonts w:eastAsiaTheme="majorEastAsia" w:cstheme="majorBidi"/>
      <w:b/>
      <w:spacing w:val="-10"/>
      <w:kern w:val="28"/>
      <w:sz w:val="20"/>
      <w:szCs w:val="56"/>
      <w:lang w:val="en-US"/>
    </w:rPr>
  </w:style>
  <w:style w:type="paragraph" w:styleId="Lijstalinea">
    <w:name w:val="List Paragraph"/>
    <w:basedOn w:val="Standaard"/>
    <w:uiPriority w:val="34"/>
    <w:qFormat/>
    <w:rsid w:val="002F38F3"/>
    <w:pPr>
      <w:ind w:left="720"/>
      <w:contextualSpacing/>
    </w:pPr>
  </w:style>
  <w:style w:type="character" w:styleId="Zwaar">
    <w:name w:val="Strong"/>
    <w:basedOn w:val="Standaardalinea-lettertype"/>
    <w:uiPriority w:val="22"/>
    <w:qFormat/>
    <w:rsid w:val="006878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.vos@nordwincollege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be@wur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4E2E6-BD82-4136-8A8B-549E2918E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2</Pages>
  <Words>386</Words>
  <Characters>2126</Characters>
  <Application>Microsoft Office Word</Application>
  <DocSecurity>0</DocSecurity>
  <Lines>17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ageningen University and Research</Company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ciety Based Education (WUR)</dc:creator>
  <cp:keywords/>
  <dc:description/>
  <cp:lastModifiedBy>Mencke, Lucas</cp:lastModifiedBy>
  <cp:revision>6</cp:revision>
  <dcterms:created xsi:type="dcterms:W3CDTF">2022-02-21T11:05:00Z</dcterms:created>
  <dcterms:modified xsi:type="dcterms:W3CDTF">2022-02-22T08:31:00Z</dcterms:modified>
</cp:coreProperties>
</file>